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</w:p>
    <w:p>
      <w:pPr>
        <w:pStyle w:val="FirstParagraph"/>
      </w:pPr>
      <w:r>
        <w:t xml:space="preserve">clasificadores en cascada basados ​​en funciones de Haar es un método eficaz de detección de objetos.</w:t>
      </w:r>
    </w:p>
    <w:p>
      <w:pPr>
        <w:pStyle w:val="BodyText"/>
      </w:pPr>
      <w:r>
        <w:t xml:space="preserve">Es un enfoque basado en el aprendizaje automático en el que La función en cascada se entrena a partir de muchas imágenes positivas y negativas. Luego se utiliza para detectar objetos en otras imágenes. Inicialmente, el algoritmo necesita muchas imágenes positivas (imágenes de rostros) e imágenes negativas (imágenes sin rostros) para entrenar al clasificador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__future__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rint_func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v2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v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pars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tectAndDisplay(frame):</w:t>
      </w:r>
      <w:r>
        <w:br/>
      </w:r>
      <w:r>
        <w:rPr>
          <w:rStyle w:val="NormalTok"/>
        </w:rPr>
        <w:t xml:space="preserve">    frame_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vtColor(frame, cv.COLOR_BGR2GRAY)</w:t>
      </w:r>
      <w:r>
        <w:br/>
      </w:r>
      <w:r>
        <w:rPr>
          <w:rStyle w:val="NormalTok"/>
        </w:rPr>
        <w:t xml:space="preserve">    frame_g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equalizeHist(frame_gra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- Detect faces</w:t>
      </w:r>
      <w:r>
        <w:br/>
      </w:r>
      <w:r>
        <w:rPr>
          <w:rStyle w:val="NormalTok"/>
        </w:rPr>
        <w:t xml:space="preserve">    fa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ce_cascade.detectMultiScale(frame_gray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y,w,h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aces:</w:t>
      </w:r>
      <w:r>
        <w:br/>
      </w:r>
      <w:r>
        <w:rPr>
          <w:rStyle w:val="NormalTok"/>
        </w:rPr>
        <w:t xml:space="preserve">        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ellipse(frame, center, (w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h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faceRO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rame_gray[y:y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h,x: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w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-- In each face, detect eyes</w:t>
      </w:r>
      <w:r>
        <w:br/>
      </w:r>
      <w:r>
        <w:rPr>
          <w:rStyle w:val="NormalTok"/>
        </w:rPr>
        <w:t xml:space="preserve">        ey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yes_cascade.detectMultiScale(faceROI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2,y2,w2,h2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yes:</w:t>
      </w:r>
      <w:r>
        <w:br/>
      </w:r>
      <w:r>
        <w:rPr>
          <w:rStyle w:val="NormalTok"/>
        </w:rPr>
        <w:t xml:space="preserve">            eye_ce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2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2</w:t>
      </w:r>
      <w:r>
        <w:rPr>
          <w:rStyle w:val="OperatorTok"/>
        </w:rPr>
        <w:t xml:space="preserve">/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(w2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2)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ircle(frame, eye_center, radius, (</w:t>
      </w:r>
      <w:r>
        <w:rPr>
          <w:rStyle w:val="DecValTok"/>
        </w:rPr>
        <w:t xml:space="preserve">2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v.imshow(</w:t>
      </w:r>
      <w:r>
        <w:rPr>
          <w:rStyle w:val="StringTok"/>
        </w:rPr>
        <w:t xml:space="preserve">'Capture - Face detection'</w:t>
      </w:r>
      <w:r>
        <w:rPr>
          <w:rStyle w:val="NormalTok"/>
        </w:rPr>
        <w:t xml:space="preserve">, frame)</w:t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parse.ArgumentParser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de for Cascade Classifier tutorial.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face_cascade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th to face cascade.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a/haarcascades/haarcascade_frontalface_alt.xm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eyes_cascade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ath to eyes cascade.'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a/haarcascades/haarcascade_eye_tree_eyeglasses.xml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rPr>
          <w:rStyle w:val="StringTok"/>
        </w:rPr>
        <w:t xml:space="preserve">'--camera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amera divide number.'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efaul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  <w:r>
        <w:br/>
      </w:r>
      <w:r>
        <w:rPr>
          <w:rStyle w:val="NormalTok"/>
        </w:rPr>
        <w:t xml:space="preserve">face_cascad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face_cascade</w:t>
      </w:r>
      <w:r>
        <w:br/>
      </w:r>
      <w:r>
        <w:rPr>
          <w:rStyle w:val="NormalTok"/>
        </w:rPr>
        <w:t xml:space="preserve">eyes_cascad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eyes_cascade</w:t>
      </w:r>
      <w:r>
        <w:br/>
      </w:r>
      <w:r>
        <w:rPr>
          <w:rStyle w:val="NormalTok"/>
        </w:rPr>
        <w:t xml:space="preserve">face_cas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ascadeClassifier()</w:t>
      </w:r>
      <w:r>
        <w:br/>
      </w:r>
      <w:r>
        <w:rPr>
          <w:rStyle w:val="NormalTok"/>
        </w:rPr>
        <w:t xml:space="preserve">eyes_casc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CascadeClassifier()</w:t>
      </w:r>
      <w:r>
        <w:br/>
      </w:r>
      <w:r>
        <w:rPr>
          <w:rStyle w:val="CommentTok"/>
        </w:rPr>
        <w:t xml:space="preserve">#-- 1. Load the cascade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ace_cascade.load(cv.samples.findFile(face_cascade_name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(!)Error loading face casca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eyes_cascade.load(cv.samples.findFile(eyes_cascade_name)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(!)Error loading eyes cascad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mera_de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camera</w:t>
      </w:r>
      <w:r>
        <w:br/>
      </w:r>
      <w:r>
        <w:rPr>
          <w:rStyle w:val="CommentTok"/>
        </w:rPr>
        <w:t xml:space="preserve">#-- 2. Read the video stream</w:t>
      </w:r>
      <w:r>
        <w:br/>
      </w:r>
      <w:r>
        <w:rPr>
          <w:rStyle w:val="NormalTok"/>
        </w:rPr>
        <w:t xml:space="preserve">c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VideoCapture(camera_device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ap.isOpened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(!)Error opening video captu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ret, 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ram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--(!) No captured frame -- Break!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detectAndDisplay(fram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v.waitKey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9T14:53:53Z</dcterms:created>
  <dcterms:modified xsi:type="dcterms:W3CDTF">2024-02-09T14:5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